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8D7322" w:rsidRPr="00497950" w:rsidRDefault="002B3EDE" w:rsidP="00AE43F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404 and error page</w:t>
      </w:r>
      <w:r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error page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</w:p>
    <w:p w:rsidR="00497950" w:rsidRPr="00676A58" w:rsidRDefault="00497950" w:rsidP="001840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b/>
          <w:bCs/>
          <w:sz w:val="28"/>
          <w:szCs w:val="28"/>
        </w:rPr>
        <w:t>Fix lock</w:t>
      </w:r>
      <w:bookmarkStart w:id="0" w:name="_GoBack"/>
      <w:bookmarkEnd w:id="0"/>
      <w:r>
        <w:rPr>
          <w:rFonts w:ascii="Sakkal Majalla" w:hAnsi="Sakkal Majalla" w:cs="Sakkal Majalla"/>
          <w:b/>
          <w:bCs/>
          <w:sz w:val="28"/>
          <w:szCs w:val="28"/>
        </w:rPr>
        <w:t>screen</w:t>
      </w:r>
    </w:p>
    <w:p w:rsidR="00676A58" w:rsidRDefault="00676A58" w:rsidP="00676A58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>Remove department from study plan</w:t>
      </w:r>
    </w:p>
    <w:p w:rsidR="00676A58" w:rsidRDefault="00676A58" w:rsidP="00676A58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 xml:space="preserve">Add just loader as center of button in form and </w:t>
      </w:r>
      <w:proofErr w:type="spellStart"/>
      <w:r>
        <w:rPr>
          <w:rFonts w:ascii="Sakkal Majalla" w:hAnsi="Sakkal Majalla" w:cs="Sakkal Majalla"/>
          <w:sz w:val="28"/>
          <w:szCs w:val="28"/>
          <w:lang w:bidi="ar-SY"/>
        </w:rPr>
        <w:t>datatable</w:t>
      </w:r>
      <w:proofErr w:type="spellEnd"/>
      <w:r>
        <w:rPr>
          <w:rFonts w:ascii="Sakkal Majalla" w:hAnsi="Sakkal Majalla" w:cs="Sakkal Majalla"/>
          <w:sz w:val="28"/>
          <w:szCs w:val="28"/>
          <w:lang w:bidi="ar-SY"/>
        </w:rPr>
        <w:t xml:space="preserve"> form</w:t>
      </w:r>
    </w:p>
    <w:p w:rsidR="0010564D" w:rsidRPr="00D1260D" w:rsidRDefault="0010564D" w:rsidP="0010564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 xml:space="preserve">Check university </w:t>
      </w:r>
      <w:r w:rsidR="009871A7">
        <w:rPr>
          <w:rFonts w:ascii="Sakkal Majalla" w:hAnsi="Sakkal Majalla" w:cs="Sakkal Majalla"/>
          <w:sz w:val="28"/>
          <w:szCs w:val="28"/>
          <w:lang w:bidi="ar-SY"/>
        </w:rPr>
        <w:t>name in all project and un correct name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  <w:r w:rsidR="009F2C89">
        <w:rPr>
          <w:rFonts w:ascii="Sakkal Majalla" w:hAnsi="Sakkal Majalla" w:cs="Sakkal Majalla"/>
          <w:sz w:val="28"/>
          <w:szCs w:val="28"/>
        </w:rPr>
        <w:t xml:space="preserve"> and Logo </w:t>
      </w:r>
      <w:proofErr w:type="spellStart"/>
      <w:r w:rsidR="009F2C89">
        <w:rPr>
          <w:rFonts w:ascii="Sakkal Majalla" w:hAnsi="Sakkal Majalla" w:cs="Sakkal Majalla"/>
          <w:sz w:val="28"/>
          <w:szCs w:val="28"/>
        </w:rPr>
        <w:t>Db</w:t>
      </w:r>
      <w:proofErr w:type="spellEnd"/>
    </w:p>
    <w:p w:rsidR="00043EF6" w:rsidRPr="00043EF6" w:rsidRDefault="00043EF6" w:rsidP="00043EF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312C97" w:rsidRDefault="00312C97" w:rsidP="00312C97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proofErr w:type="spellStart"/>
      <w:r>
        <w:rPr>
          <w:rFonts w:ascii="Sakkal Majalla" w:hAnsi="Sakkal Majalla" w:cs="Sakkal Majalla"/>
          <w:sz w:val="28"/>
          <w:szCs w:val="28"/>
        </w:rPr>
        <w:t>Show_notify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handler</w:t>
      </w:r>
      <w:r w:rsidR="00747880">
        <w:rPr>
          <w:rFonts w:ascii="Sakkal Majalla" w:hAnsi="Sakkal Majalla" w:cs="Sakkal Majalla" w:hint="cs"/>
          <w:sz w:val="28"/>
          <w:szCs w:val="28"/>
          <w:rtl/>
          <w:lang w:bidi="ar-SY"/>
        </w:rPr>
        <w:t xml:space="preserve"> </w:t>
      </w:r>
      <w:r w:rsidR="00747880">
        <w:rPr>
          <w:rFonts w:ascii="Sakkal Majalla" w:hAnsi="Sakkal Majalla" w:cs="Sakkal Majalla"/>
          <w:sz w:val="28"/>
          <w:szCs w:val="28"/>
          <w:lang w:bidi="ar-SY"/>
        </w:rPr>
        <w:t>sweet alert</w:t>
      </w:r>
    </w:p>
    <w:p w:rsidR="00E31FA5" w:rsidRPr="002B3EDE" w:rsidRDefault="00E31FA5" w:rsidP="00E31FA5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proofErr w:type="spellStart"/>
      <w:r w:rsidRPr="00E31FA5">
        <w:rPr>
          <w:rFonts w:ascii="Sakkal Majalla" w:hAnsi="Sakkal Majalla" w:cs="Sakkal Majalla"/>
          <w:sz w:val="28"/>
          <w:szCs w:val="28"/>
        </w:rPr>
        <w:t>laravel</w:t>
      </w:r>
      <w:proofErr w:type="spellEnd"/>
      <w:r w:rsidRPr="00E31FA5">
        <w:rPr>
          <w:rFonts w:ascii="Sakkal Majalla" w:hAnsi="Sakkal Majalla" w:cs="Sakkal Majalla"/>
          <w:sz w:val="28"/>
          <w:szCs w:val="28"/>
        </w:rPr>
        <w:t>-permission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All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>
        <w:rPr>
          <w:rFonts w:ascii="Sakkal Majalla" w:hAnsi="Sakkal Majalla" w:cs="Sakkal Majalla"/>
          <w:sz w:val="28"/>
          <w:szCs w:val="28"/>
        </w:rPr>
        <w:t>func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inside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Global trans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 xml:space="preserve">Child soft </w:t>
      </w:r>
      <w:proofErr w:type="spellStart"/>
      <w:r>
        <w:rPr>
          <w:rFonts w:ascii="Sakkal Majalla" w:hAnsi="Sakkal Majalla" w:cs="Sakkal Majalla"/>
          <w:sz w:val="28"/>
          <w:szCs w:val="28"/>
          <w:lang w:bidi="ar-SY"/>
        </w:rPr>
        <w:t>deletepackage</w:t>
      </w:r>
      <w:proofErr w:type="spellEnd"/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spellStart"/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  <w:proofErr w:type="spellEnd"/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sz w:val="28"/>
          <w:szCs w:val="28"/>
        </w:rPr>
        <w:t>seo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resourses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  <w:proofErr w:type="spellEnd"/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3B0475" w:rsidRDefault="003B0475" w:rsidP="003B0475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d list parent as prefix for route children tree</w:t>
      </w:r>
    </w:p>
    <w:p w:rsidR="009676B0" w:rsidRPr="00E22DBE" w:rsidRDefault="009676B0" w:rsidP="009676B0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Dynamic menu for site menu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pjax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lastRenderedPageBreak/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htaccess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lang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transSaveOper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withoutTrans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lang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</w:t>
      </w:r>
      <w:proofErr w:type="spellStart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>attr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tree part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ajax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1840A6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image ,map , </w:t>
      </w:r>
      <w:proofErr w:type="spellStart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Make list </w:t>
      </w:r>
      <w:proofErr w:type="spellStart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datatable</w:t>
      </w:r>
      <w:proofErr w:type="spellEnd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short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js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proofErr w:type="gramStart"/>
      <w:r w:rsidRPr="00F7165A">
        <w:rPr>
          <w:rFonts w:ascii="Sakkal Majalla" w:hAnsi="Sakkal Majalla" w:cs="Sakkal Majalla"/>
          <w:color w:val="000000"/>
          <w:sz w:val="28"/>
          <w:szCs w:val="28"/>
        </w:rPr>
        <w:t>uxweb</w:t>
      </w:r>
      <w:proofErr w:type="spellEnd"/>
      <w:r w:rsidRPr="00F7165A">
        <w:rPr>
          <w:rFonts w:ascii="Sakkal Majalla" w:hAnsi="Sakkal Majalla" w:cs="Sakkal Majalla"/>
          <w:color w:val="000000"/>
          <w:sz w:val="28"/>
          <w:szCs w:val="28"/>
        </w:rPr>
        <w:t>/sweet-alert</w:t>
      </w:r>
      <w:proofErr w:type="gramEnd"/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gram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</w:t>
      </w:r>
      <w:proofErr w:type="gram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 xml:space="preserve"> require 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renatomarinho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/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laravel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id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typ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lastRenderedPageBreak/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AD2148" w:rsidRDefault="00AD2148" w:rsidP="00AD2148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</w:p>
    <w:p w:rsidR="00AD2148" w:rsidRDefault="001840A6" w:rsidP="00AD2148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hyperlink r:id="rId7" w:history="1">
        <w:r w:rsidR="00AD2148" w:rsidRPr="006909EE">
          <w:rPr>
            <w:rStyle w:val="Hyperlink"/>
            <w:rFonts w:ascii="Sakkal Majalla" w:hAnsi="Sakkal Majalla" w:cs="Sakkal Majalla"/>
            <w:sz w:val="28"/>
            <w:szCs w:val="28"/>
          </w:rPr>
          <w:t>https://packagist.org/packages/genealabs/laravel-caffeine</w:t>
        </w:r>
      </w:hyperlink>
    </w:p>
    <w:p w:rsidR="00AD2148" w:rsidRPr="00AD2148" w:rsidRDefault="00AD2148" w:rsidP="00AD2148">
      <w:pPr>
        <w:pStyle w:val="HTMLPreformatted"/>
        <w:shd w:val="clear" w:color="auto" w:fill="FFFFFF"/>
        <w:bidi/>
        <w:ind w:left="360"/>
        <w:jc w:val="right"/>
        <w:rPr>
          <w:rFonts w:ascii="Sakkal Majalla" w:hAnsi="Sakkal Majalla" w:cs="Sakkal Majalla"/>
          <w:color w:val="000000"/>
          <w:sz w:val="28"/>
          <w:szCs w:val="28"/>
        </w:rPr>
      </w:pPr>
      <w:r w:rsidRPr="00AD2148">
        <w:rPr>
          <w:rFonts w:ascii="Sakkal Majalla" w:hAnsi="Sakkal Majalla" w:cs="Sakkal Majalla"/>
          <w:noProof/>
          <w:color w:val="000000"/>
          <w:sz w:val="28"/>
          <w:szCs w:val="28"/>
          <w:rtl/>
        </w:rPr>
        <w:drawing>
          <wp:inline distT="0" distB="0" distL="0" distR="0">
            <wp:extent cx="5486400" cy="3704194"/>
            <wp:effectExtent l="0" t="0" r="0" b="0"/>
            <wp:docPr id="2" name="Picture 2" descr="C:\Users\HP\Desktop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_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04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  <w:lang w:bidi="ar-SY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51A2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162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NK0FAMM44d8tAAAA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43EF6"/>
    <w:rsid w:val="00062091"/>
    <w:rsid w:val="0007240E"/>
    <w:rsid w:val="00084FC8"/>
    <w:rsid w:val="00087252"/>
    <w:rsid w:val="00087363"/>
    <w:rsid w:val="000A37E6"/>
    <w:rsid w:val="000A5BC2"/>
    <w:rsid w:val="000B2392"/>
    <w:rsid w:val="000B346E"/>
    <w:rsid w:val="000B44D9"/>
    <w:rsid w:val="000B6F86"/>
    <w:rsid w:val="000D69F3"/>
    <w:rsid w:val="000E0592"/>
    <w:rsid w:val="000F47DB"/>
    <w:rsid w:val="0010111F"/>
    <w:rsid w:val="0010564D"/>
    <w:rsid w:val="001259D8"/>
    <w:rsid w:val="001360F7"/>
    <w:rsid w:val="00170745"/>
    <w:rsid w:val="001840A6"/>
    <w:rsid w:val="00187F4A"/>
    <w:rsid w:val="001F17F5"/>
    <w:rsid w:val="001F4A67"/>
    <w:rsid w:val="0022377D"/>
    <w:rsid w:val="00232EE2"/>
    <w:rsid w:val="00244F6B"/>
    <w:rsid w:val="002545DA"/>
    <w:rsid w:val="00261F2C"/>
    <w:rsid w:val="00263A40"/>
    <w:rsid w:val="0026787D"/>
    <w:rsid w:val="00276B5C"/>
    <w:rsid w:val="002A7DDD"/>
    <w:rsid w:val="002B3EDE"/>
    <w:rsid w:val="002D7EA3"/>
    <w:rsid w:val="002E3D1F"/>
    <w:rsid w:val="002F4D75"/>
    <w:rsid w:val="002F7CED"/>
    <w:rsid w:val="00312C97"/>
    <w:rsid w:val="00315EBE"/>
    <w:rsid w:val="00332144"/>
    <w:rsid w:val="00332B1C"/>
    <w:rsid w:val="00347703"/>
    <w:rsid w:val="003479E5"/>
    <w:rsid w:val="00351109"/>
    <w:rsid w:val="0036142F"/>
    <w:rsid w:val="00363167"/>
    <w:rsid w:val="00393FE4"/>
    <w:rsid w:val="003A65F3"/>
    <w:rsid w:val="003B0475"/>
    <w:rsid w:val="003C274E"/>
    <w:rsid w:val="003D39E1"/>
    <w:rsid w:val="003D6D6A"/>
    <w:rsid w:val="003F06DD"/>
    <w:rsid w:val="00410BAB"/>
    <w:rsid w:val="0042130D"/>
    <w:rsid w:val="0043794C"/>
    <w:rsid w:val="00472873"/>
    <w:rsid w:val="00490E98"/>
    <w:rsid w:val="00492CD8"/>
    <w:rsid w:val="004931C8"/>
    <w:rsid w:val="00497950"/>
    <w:rsid w:val="004D1BA5"/>
    <w:rsid w:val="00515476"/>
    <w:rsid w:val="00517AA4"/>
    <w:rsid w:val="0052208C"/>
    <w:rsid w:val="005439A6"/>
    <w:rsid w:val="0054507D"/>
    <w:rsid w:val="00551EB0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0383C"/>
    <w:rsid w:val="006127D9"/>
    <w:rsid w:val="00615841"/>
    <w:rsid w:val="00625137"/>
    <w:rsid w:val="0063741E"/>
    <w:rsid w:val="00640DF5"/>
    <w:rsid w:val="006473CB"/>
    <w:rsid w:val="00654FA7"/>
    <w:rsid w:val="006614B9"/>
    <w:rsid w:val="00670DCA"/>
    <w:rsid w:val="00676A58"/>
    <w:rsid w:val="0068453B"/>
    <w:rsid w:val="00686760"/>
    <w:rsid w:val="006B324E"/>
    <w:rsid w:val="006E583F"/>
    <w:rsid w:val="00712B0A"/>
    <w:rsid w:val="00716062"/>
    <w:rsid w:val="007313C7"/>
    <w:rsid w:val="007433CB"/>
    <w:rsid w:val="00747880"/>
    <w:rsid w:val="00761EB8"/>
    <w:rsid w:val="00762063"/>
    <w:rsid w:val="00777713"/>
    <w:rsid w:val="007D068A"/>
    <w:rsid w:val="007F0F82"/>
    <w:rsid w:val="007F18E2"/>
    <w:rsid w:val="007F7547"/>
    <w:rsid w:val="00813249"/>
    <w:rsid w:val="00860BCE"/>
    <w:rsid w:val="00884CD3"/>
    <w:rsid w:val="008A310D"/>
    <w:rsid w:val="008A3BD0"/>
    <w:rsid w:val="008D7322"/>
    <w:rsid w:val="009124CD"/>
    <w:rsid w:val="00947B7A"/>
    <w:rsid w:val="009676B0"/>
    <w:rsid w:val="00975280"/>
    <w:rsid w:val="00982489"/>
    <w:rsid w:val="009871A7"/>
    <w:rsid w:val="00997EE0"/>
    <w:rsid w:val="009C37F5"/>
    <w:rsid w:val="009F2C89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D2148"/>
    <w:rsid w:val="00AE36E1"/>
    <w:rsid w:val="00AE43FA"/>
    <w:rsid w:val="00AF6AF7"/>
    <w:rsid w:val="00B162AD"/>
    <w:rsid w:val="00B17988"/>
    <w:rsid w:val="00B24831"/>
    <w:rsid w:val="00B31009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C011A"/>
    <w:rsid w:val="00CD2A46"/>
    <w:rsid w:val="00CD2F84"/>
    <w:rsid w:val="00CD6651"/>
    <w:rsid w:val="00CE6921"/>
    <w:rsid w:val="00D1260D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31FA5"/>
    <w:rsid w:val="00E624E2"/>
    <w:rsid w:val="00E6455E"/>
    <w:rsid w:val="00E82EBC"/>
    <w:rsid w:val="00E83F61"/>
    <w:rsid w:val="00E86A10"/>
    <w:rsid w:val="00E933A4"/>
    <w:rsid w:val="00EC532C"/>
    <w:rsid w:val="00ED3974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  <w:rsid w:val="00FE7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  <w:style w:type="character" w:customStyle="1" w:styleId="hljs-keyword">
    <w:name w:val="hljs-keyword"/>
    <w:basedOn w:val="DefaultParagraphFont"/>
    <w:rsid w:val="00AD2148"/>
  </w:style>
  <w:style w:type="character" w:customStyle="1" w:styleId="hljs-function">
    <w:name w:val="hljs-function"/>
    <w:basedOn w:val="DefaultParagraphFont"/>
    <w:rsid w:val="00AD2148"/>
  </w:style>
  <w:style w:type="character" w:customStyle="1" w:styleId="hljs-title">
    <w:name w:val="hljs-title"/>
    <w:basedOn w:val="DefaultParagraphFont"/>
    <w:rsid w:val="00AD2148"/>
  </w:style>
  <w:style w:type="character" w:customStyle="1" w:styleId="hljs-params">
    <w:name w:val="hljs-params"/>
    <w:basedOn w:val="DefaultParagraphFont"/>
    <w:rsid w:val="00AD2148"/>
  </w:style>
  <w:style w:type="character" w:customStyle="1" w:styleId="hljs-string">
    <w:name w:val="hljs-string"/>
    <w:basedOn w:val="DefaultParagraphFont"/>
    <w:rsid w:val="00AD2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packagist.org/packages/genealabs/laravel-caffe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C14190-E7B8-4015-8FAA-98DEC5E6C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3</TotalTime>
  <Pages>3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18</cp:revision>
  <dcterms:created xsi:type="dcterms:W3CDTF">2017-10-31T18:20:00Z</dcterms:created>
  <dcterms:modified xsi:type="dcterms:W3CDTF">2017-11-28T19:51:00Z</dcterms:modified>
</cp:coreProperties>
</file>